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B8201" w14:textId="28DC9A86" w:rsidR="005B3802" w:rsidRPr="00E374F2" w:rsidRDefault="00B92077" w:rsidP="00027B97">
      <w:pPr>
        <w:spacing w:after="0" w:line="240" w:lineRule="auto"/>
        <w:rPr>
          <w:sz w:val="48"/>
          <w:szCs w:val="48"/>
        </w:rPr>
      </w:pPr>
      <w:r>
        <w:rPr>
          <w:sz w:val="48"/>
          <w:szCs w:val="48"/>
        </w:rPr>
        <w:t xml:space="preserve">Write a speech on </w:t>
      </w:r>
      <w:r w:rsidR="00E55592">
        <w:rPr>
          <w:sz w:val="48"/>
          <w:szCs w:val="48"/>
        </w:rPr>
        <w:t>“</w:t>
      </w:r>
      <w:r w:rsidR="00E954E1">
        <w:rPr>
          <w:sz w:val="48"/>
          <w:szCs w:val="48"/>
        </w:rPr>
        <w:t>National Education Policy 2020</w:t>
      </w:r>
      <w:r>
        <w:rPr>
          <w:sz w:val="48"/>
          <w:szCs w:val="48"/>
        </w:rPr>
        <w:t>.</w:t>
      </w:r>
      <w:r w:rsidR="00E55592">
        <w:rPr>
          <w:sz w:val="48"/>
          <w:szCs w:val="48"/>
        </w:rPr>
        <w:t>”</w:t>
      </w:r>
    </w:p>
    <w:p w14:paraId="0716133C" w14:textId="75C425B9" w:rsidR="003870AA" w:rsidRPr="00E374F2" w:rsidRDefault="00E374F2" w:rsidP="008D6EA0">
      <w:pPr>
        <w:spacing w:after="0" w:line="360" w:lineRule="auto"/>
        <w:jc w:val="right"/>
        <w:rPr>
          <w:sz w:val="36"/>
          <w:szCs w:val="36"/>
        </w:rPr>
      </w:pPr>
      <w:r>
        <w:rPr>
          <w:sz w:val="36"/>
          <w:szCs w:val="36"/>
        </w:rPr>
        <w:t>Arsh</w:t>
      </w:r>
      <w:r w:rsidR="003870AA" w:rsidRPr="00E374F2">
        <w:rPr>
          <w:sz w:val="36"/>
          <w:szCs w:val="36"/>
        </w:rPr>
        <w:t xml:space="preserve"> Saxena – Feb </w:t>
      </w:r>
      <w:r w:rsidR="006D512D">
        <w:rPr>
          <w:sz w:val="36"/>
          <w:szCs w:val="36"/>
        </w:rPr>
        <w:t>7</w:t>
      </w:r>
      <w:r w:rsidR="003870AA" w:rsidRPr="00E374F2">
        <w:rPr>
          <w:sz w:val="36"/>
          <w:szCs w:val="36"/>
        </w:rPr>
        <w:t>, 202</w:t>
      </w:r>
      <w:r w:rsidR="00E954E1">
        <w:rPr>
          <w:sz w:val="36"/>
          <w:szCs w:val="36"/>
        </w:rPr>
        <w:t>2</w:t>
      </w:r>
    </w:p>
    <w:p w14:paraId="1465647B" w14:textId="4608BFA8" w:rsidR="00B92077" w:rsidRDefault="00B92077" w:rsidP="008D6EA0">
      <w:pPr>
        <w:spacing w:after="0"/>
        <w:jc w:val="both"/>
      </w:pPr>
      <w:r>
        <w:t>Good morning to one and all present here. Today, I, Arsh Saxena, student of class XI, would like to tell you something about the National Education Policy 2020.</w:t>
      </w:r>
    </w:p>
    <w:p w14:paraId="0DAD2247" w14:textId="77777777" w:rsidR="00B92077" w:rsidRDefault="00B92077" w:rsidP="008D6EA0">
      <w:pPr>
        <w:spacing w:after="0"/>
        <w:jc w:val="both"/>
      </w:pPr>
    </w:p>
    <w:p w14:paraId="2BAF7512" w14:textId="10CC6E38" w:rsidR="003870AA" w:rsidRDefault="00E954E1" w:rsidP="008D6EA0">
      <w:pPr>
        <w:spacing w:after="0"/>
        <w:jc w:val="both"/>
      </w:pPr>
      <w:r>
        <w:t>Education plays an important role in the development of a nation. As we are facing a major change in terms of knowledge around the world, the Government of India has approved National Education Policy 2020. This policy will replace 34 years old National Education Policy 1986.</w:t>
      </w:r>
    </w:p>
    <w:p w14:paraId="131AB784" w14:textId="02FEFC34" w:rsidR="00E954E1" w:rsidRDefault="00E954E1" w:rsidP="008D6EA0">
      <w:pPr>
        <w:spacing w:after="0"/>
        <w:jc w:val="both"/>
      </w:pPr>
    </w:p>
    <w:p w14:paraId="192368F8" w14:textId="608B8A55" w:rsidR="00E954E1" w:rsidRDefault="00E954E1" w:rsidP="008D6EA0">
      <w:pPr>
        <w:spacing w:after="0"/>
        <w:jc w:val="both"/>
      </w:pPr>
      <w:r>
        <w:t xml:space="preserve">This new policy has the aim of universalizing education from pre-school to secondary level. It plans to do this with a 100% gross </w:t>
      </w:r>
      <w:proofErr w:type="spellStart"/>
      <w:r>
        <w:t>enrol</w:t>
      </w:r>
      <w:r w:rsidR="00221B27">
        <w:t>l</w:t>
      </w:r>
      <w:r>
        <w:t>ment</w:t>
      </w:r>
      <w:proofErr w:type="spellEnd"/>
      <w:r>
        <w:t xml:space="preserve"> ratio in schooling by the year 2030.</w:t>
      </w:r>
    </w:p>
    <w:p w14:paraId="0A1BA06F" w14:textId="60E68AC7" w:rsidR="00E954E1" w:rsidRDefault="00E954E1" w:rsidP="008D6EA0">
      <w:pPr>
        <w:spacing w:after="0"/>
        <w:jc w:val="both"/>
      </w:pPr>
    </w:p>
    <w:p w14:paraId="0766E6F0" w14:textId="22B6C0D9" w:rsidR="00E954E1" w:rsidRDefault="00E954E1" w:rsidP="008D6EA0">
      <w:pPr>
        <w:spacing w:after="0"/>
        <w:jc w:val="both"/>
      </w:pPr>
      <w:r>
        <w:t>Th</w:t>
      </w:r>
      <w:r w:rsidR="00221B27">
        <w:t>is</w:t>
      </w:r>
      <w:r>
        <w:t xml:space="preserve"> policy proposes to open Indian hi</w:t>
      </w:r>
      <w:r w:rsidR="008B422D">
        <w:t>gher education in foreign universities. It aims to introduce a four-year multidisciplinary undergraduate program with various exit options</w:t>
      </w:r>
      <w:r w:rsidR="00E94124">
        <w:t xml:space="preserve"> which</w:t>
      </w:r>
      <w:r w:rsidR="008B422D">
        <w:t xml:space="preserve"> will strive to make India a global knowledge superpower.</w:t>
      </w:r>
    </w:p>
    <w:p w14:paraId="7D7726E1" w14:textId="5F1B72D5" w:rsidR="008B422D" w:rsidRDefault="008B422D" w:rsidP="008D6EA0">
      <w:pPr>
        <w:spacing w:after="0"/>
        <w:jc w:val="both"/>
      </w:pPr>
    </w:p>
    <w:p w14:paraId="3B114134" w14:textId="6169CE27" w:rsidR="008B422D" w:rsidRDefault="008B422D" w:rsidP="008D6EA0">
      <w:pPr>
        <w:spacing w:after="0"/>
        <w:jc w:val="both"/>
      </w:pPr>
      <w:r>
        <w:t xml:space="preserve">This policy </w:t>
      </w:r>
      <w:r w:rsidR="00190A22">
        <w:t>gives</w:t>
      </w:r>
      <w:r>
        <w:t xml:space="preserve"> many advantages </w:t>
      </w:r>
      <w:r w:rsidR="00190A22">
        <w:t>to</w:t>
      </w:r>
      <w:r>
        <w:t xml:space="preserve"> the students of classes </w:t>
      </w:r>
      <w:r w:rsidR="00DA494E">
        <w:t>X</w:t>
      </w:r>
      <w:r>
        <w:t xml:space="preserve"> and </w:t>
      </w:r>
      <w:r w:rsidR="00DA494E">
        <w:t>XII</w:t>
      </w:r>
      <w:r>
        <w:t xml:space="preserve">. It </w:t>
      </w:r>
      <w:r w:rsidR="005E4C7E">
        <w:t xml:space="preserve">will </w:t>
      </w:r>
      <w:r>
        <w:t>make the board examinations easier.</w:t>
      </w:r>
      <w:r w:rsidR="00B92077">
        <w:t xml:space="preserve"> It aims to test the core competencies of the students instead of mere memorization of facts.</w:t>
      </w:r>
      <w:r>
        <w:t xml:space="preserve"> It will allow the students to take the examination twice. </w:t>
      </w:r>
      <w:r w:rsidR="00B92077">
        <w:t>It also aims to diminish any</w:t>
      </w:r>
      <w:r w:rsidR="005E4C7E">
        <w:t xml:space="preserve"> </w:t>
      </w:r>
      <w:r w:rsidR="00B92077">
        <w:t xml:space="preserve"> separation between educational streams and vocational streams in school.</w:t>
      </w:r>
    </w:p>
    <w:p w14:paraId="05A9E36A" w14:textId="6186178C" w:rsidR="00B92077" w:rsidRDefault="00B92077" w:rsidP="008D6EA0">
      <w:pPr>
        <w:spacing w:after="0"/>
        <w:jc w:val="both"/>
      </w:pPr>
    </w:p>
    <w:p w14:paraId="70423EFB" w14:textId="0DD2180F" w:rsidR="00B92077" w:rsidRDefault="00B92077" w:rsidP="008D6EA0">
      <w:pPr>
        <w:spacing w:after="0"/>
        <w:jc w:val="both"/>
      </w:pPr>
      <w:r>
        <w:lastRenderedPageBreak/>
        <w:t>In the end, I can that this policy is an essential initiative to help in the all-around development of our society and country as a whole. However, its implementation will determine its success. Nonetheless, with a youth-dominant population, India can truly achieve a better state in the field of education with the proper implementation of this policy.</w:t>
      </w:r>
    </w:p>
    <w:p w14:paraId="10AEF0CA" w14:textId="22581F92" w:rsidR="00B92077" w:rsidRDefault="00B92077" w:rsidP="008D6EA0">
      <w:pPr>
        <w:spacing w:after="0"/>
        <w:jc w:val="both"/>
      </w:pPr>
    </w:p>
    <w:p w14:paraId="29BFE1A2" w14:textId="1AFCA30C" w:rsidR="00B92077" w:rsidRPr="00E374F2" w:rsidRDefault="00B92077" w:rsidP="008D6EA0">
      <w:pPr>
        <w:spacing w:after="0"/>
        <w:jc w:val="both"/>
      </w:pPr>
      <w:r>
        <w:t>Thank you!</w:t>
      </w:r>
    </w:p>
    <w:sectPr w:rsidR="00B92077" w:rsidRPr="00E374F2" w:rsidSect="004D5336">
      <w:pgSz w:w="11906" w:h="16838" w:code="9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F Pro Text">
    <w:panose1 w:val="00000000000000000000"/>
    <w:charset w:val="00"/>
    <w:family w:val="auto"/>
    <w:notTrueType/>
    <w:pitch w:val="variable"/>
    <w:sig w:usb0="E10002FF" w:usb1="5241ECFF" w:usb2="04008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La0tDQwtDAwszRW0lEKTi0uzszPAykwrAUAn7CBUiwAAAA="/>
  </w:docVars>
  <w:rsids>
    <w:rsidRoot w:val="00E65752"/>
    <w:rsid w:val="00027B97"/>
    <w:rsid w:val="00190A22"/>
    <w:rsid w:val="00221B27"/>
    <w:rsid w:val="00355A93"/>
    <w:rsid w:val="003870AA"/>
    <w:rsid w:val="004D5336"/>
    <w:rsid w:val="005B3802"/>
    <w:rsid w:val="005E4C7E"/>
    <w:rsid w:val="0063154C"/>
    <w:rsid w:val="006D512D"/>
    <w:rsid w:val="008B422D"/>
    <w:rsid w:val="008D6EA0"/>
    <w:rsid w:val="00902FAF"/>
    <w:rsid w:val="00A45C2D"/>
    <w:rsid w:val="00B92077"/>
    <w:rsid w:val="00DA494E"/>
    <w:rsid w:val="00E374F2"/>
    <w:rsid w:val="00E55592"/>
    <w:rsid w:val="00E65752"/>
    <w:rsid w:val="00E94124"/>
    <w:rsid w:val="00E95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69E19"/>
  <w15:chartTrackingRefBased/>
  <w15:docId w15:val="{6A427563-85C5-49DA-92D6-59AAC541D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F Pro Text" w:eastAsiaTheme="minorHAnsi" w:hAnsi="SF Pro Text" w:cstheme="minorBidi"/>
        <w:bCs/>
        <w:sz w:val="40"/>
        <w:szCs w:val="40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845D005-5A4A-DD44-B1CF-93990A5664A7}">
  <we:reference id="wa200001011" version="1.2.0.0" store="en-GB" storeType="OMEX"/>
  <we:alternateReferences>
    <we:reference id="wa200001011" version="1.2.0.0" store="en-GB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264</Words>
  <Characters>1411</Characters>
  <Application>Microsoft Office Word</Application>
  <DocSecurity>0</DocSecurity>
  <Lines>58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</dc:creator>
  <cp:keywords/>
  <dc:description/>
  <cp:lastModifiedBy>Microsoft Office User</cp:lastModifiedBy>
  <cp:revision>15</cp:revision>
  <dcterms:created xsi:type="dcterms:W3CDTF">2021-02-07T20:39:00Z</dcterms:created>
  <dcterms:modified xsi:type="dcterms:W3CDTF">2022-02-12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792</vt:lpwstr>
  </property>
  <property fmtid="{D5CDD505-2E9C-101B-9397-08002B2CF9AE}" pid="3" name="grammarly_documentContext">
    <vt:lpwstr>{"goals":[],"domain":"general","emotions":[],"dialect":"american"}</vt:lpwstr>
  </property>
</Properties>
</file>